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llo Worl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ed17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Times New Roman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Times New Roman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14T14:51:09Z</dcterms:created>
  <dcterms:modified xsi:type="dcterms:W3CDTF">2017-08-14T14:51:09Z</dcterms:modified>
</cp:coreProperties>
</file>